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F194DE" w14:textId="504EE1CF" w:rsidR="00E020F7" w:rsidRDefault="00450AB0">
      <w:pPr>
        <w:pStyle w:val="Title"/>
      </w:pPr>
      <w:r>
        <w:t xml:space="preserve">Feedback for Project Number </w:t>
      </w:r>
      <w:r w:rsidR="003908FE">
        <w:t>34</w:t>
      </w:r>
    </w:p>
    <w:p w14:paraId="44E9087A" w14:textId="77777777" w:rsidR="00E020F7" w:rsidRDefault="00450AB0">
      <w:pPr>
        <w:pStyle w:val="Heading2"/>
      </w:pPr>
      <w:bookmarkStart w:id="0" w:name="instructions"/>
      <w:r>
        <w:t>Instructions</w:t>
      </w:r>
    </w:p>
    <w:p w14:paraId="3AF71C98" w14:textId="77777777" w:rsidR="00E020F7" w:rsidRDefault="00450AB0">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3510B8C1" w14:textId="77777777" w:rsidR="00E020F7" w:rsidRDefault="00450AB0">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5D8C8D2B" w14:textId="77777777" w:rsidR="00E020F7" w:rsidRDefault="00450AB0">
      <w:pPr>
        <w:pStyle w:val="Heading2"/>
      </w:pPr>
      <w:bookmarkStart w:id="1" w:name="feedback-below"/>
      <w:bookmarkEnd w:id="0"/>
      <w:r>
        <w:t>Feedback Below</w:t>
      </w:r>
    </w:p>
    <w:p w14:paraId="74108847" w14:textId="77777777" w:rsidR="00E020F7" w:rsidRDefault="00450AB0">
      <w:pPr>
        <w:pStyle w:val="FirstParagraph"/>
      </w:pPr>
      <w:r>
        <w:rPr>
          <w:b/>
        </w:rPr>
        <w:t>What is their topic on?</w:t>
      </w:r>
    </w:p>
    <w:p w14:paraId="2868A32F" w14:textId="2E75EC96" w:rsidR="003908FE" w:rsidRDefault="00450AB0" w:rsidP="003908FE">
      <w:pPr>
        <w:pStyle w:val="Compact"/>
        <w:numPr>
          <w:ilvl w:val="0"/>
          <w:numId w:val="2"/>
        </w:numPr>
      </w:pPr>
      <w:r>
        <w:rPr>
          <w:i/>
        </w:rPr>
        <w:t>Is the title consistent with the topic?</w:t>
      </w:r>
    </w:p>
    <w:p w14:paraId="42A8C405" w14:textId="7D01FA13" w:rsidR="00E020F7" w:rsidRPr="003908FE" w:rsidRDefault="00450AB0">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4FE3A4F6" w14:textId="6B3C4728" w:rsidR="003908FE" w:rsidRDefault="003908FE" w:rsidP="003908FE">
      <w:pPr>
        <w:pStyle w:val="Compact"/>
        <w:rPr>
          <w:i/>
        </w:rPr>
      </w:pPr>
    </w:p>
    <w:p w14:paraId="0282C8EA" w14:textId="47A52BFA" w:rsidR="003908FE" w:rsidRPr="003908FE" w:rsidRDefault="003908FE" w:rsidP="003908FE">
      <w:pPr>
        <w:pStyle w:val="Compact"/>
        <w:rPr>
          <w:iCs/>
        </w:rPr>
      </w:pPr>
      <w:r>
        <w:rPr>
          <w:iCs/>
        </w:rPr>
        <w:t xml:space="preserve">The title of the project is very consistent with the topic. I like that the presentation title was very direct in describing the presenter’s objective for this project which focuses on finding the best locations to find jobs as a data scientist. </w:t>
      </w:r>
    </w:p>
    <w:p w14:paraId="5F74DC1D" w14:textId="77777777" w:rsidR="00E020F7" w:rsidRDefault="00450AB0">
      <w:pPr>
        <w:pStyle w:val="FirstParagraph"/>
      </w:pPr>
      <w:r>
        <w:rPr>
          <w:b/>
        </w:rPr>
        <w:t>Are the objectives of the project clearly identifiable?</w:t>
      </w:r>
    </w:p>
    <w:p w14:paraId="212D3EBF" w14:textId="77777777" w:rsidR="00E020F7" w:rsidRDefault="00450AB0">
      <w:pPr>
        <w:pStyle w:val="Compact"/>
        <w:numPr>
          <w:ilvl w:val="0"/>
          <w:numId w:val="3"/>
        </w:numPr>
      </w:pPr>
      <w:r>
        <w:rPr>
          <w:i/>
        </w:rPr>
        <w:t>What are they wanting to study?</w:t>
      </w:r>
    </w:p>
    <w:p w14:paraId="5FCCE2AD" w14:textId="77777777" w:rsidR="00E020F7" w:rsidRDefault="00450AB0">
      <w:pPr>
        <w:pStyle w:val="Compact"/>
        <w:numPr>
          <w:ilvl w:val="0"/>
          <w:numId w:val="3"/>
        </w:numPr>
      </w:pPr>
      <w:r>
        <w:rPr>
          <w:i/>
        </w:rPr>
        <w:t>What is the motivation of this project?</w:t>
      </w:r>
    </w:p>
    <w:p w14:paraId="5220F704" w14:textId="6351FD87" w:rsidR="00E020F7" w:rsidRPr="00D2664D" w:rsidRDefault="00450AB0">
      <w:pPr>
        <w:pStyle w:val="Compact"/>
        <w:numPr>
          <w:ilvl w:val="0"/>
          <w:numId w:val="3"/>
        </w:numPr>
      </w:pPr>
      <w:r>
        <w:rPr>
          <w:i/>
        </w:rPr>
        <w:t>What does the presenter hope to accomplish with this project?</w:t>
      </w:r>
    </w:p>
    <w:p w14:paraId="5B780C6B" w14:textId="27813FB0" w:rsidR="00D2664D" w:rsidRDefault="00D2664D" w:rsidP="00D2664D">
      <w:pPr>
        <w:pStyle w:val="Compact"/>
        <w:rPr>
          <w:i/>
        </w:rPr>
      </w:pPr>
    </w:p>
    <w:p w14:paraId="2474FC1C" w14:textId="684765AD" w:rsidR="00D2664D" w:rsidRPr="00D2664D" w:rsidRDefault="00D2664D" w:rsidP="00D2664D">
      <w:pPr>
        <w:pStyle w:val="Compact"/>
        <w:rPr>
          <w:iCs/>
        </w:rPr>
      </w:pPr>
      <w:r>
        <w:rPr>
          <w:iCs/>
        </w:rPr>
        <w:t>The project focuses on studying which jobs were listed through Indeed. The project consists of using data elements from Indeed such as compan</w:t>
      </w:r>
      <w:r w:rsidR="00833942">
        <w:rPr>
          <w:iCs/>
        </w:rPr>
        <w:t>y</w:t>
      </w:r>
      <w:r>
        <w:rPr>
          <w:iCs/>
        </w:rPr>
        <w:t xml:space="preserve"> salaries and ratings</w:t>
      </w:r>
      <w:r w:rsidR="00833942">
        <w:rPr>
          <w:iCs/>
        </w:rPr>
        <w:t xml:space="preserve">, determining the states and cities with the most job offerings, and what companies offer remote work from Indeed. The motivation behind the project is to use these pieces of data to find out what are the best locations from data scientist jobs. </w:t>
      </w:r>
    </w:p>
    <w:p w14:paraId="55B12B12" w14:textId="77777777" w:rsidR="00E020F7" w:rsidRDefault="00450AB0">
      <w:pPr>
        <w:pStyle w:val="FirstParagraph"/>
      </w:pPr>
      <w:r>
        <w:rPr>
          <w:b/>
        </w:rPr>
        <w:t>What data are used?</w:t>
      </w:r>
    </w:p>
    <w:p w14:paraId="08CE2A7C" w14:textId="77777777" w:rsidR="00E020F7" w:rsidRDefault="00450AB0">
      <w:pPr>
        <w:pStyle w:val="Compact"/>
        <w:numPr>
          <w:ilvl w:val="0"/>
          <w:numId w:val="4"/>
        </w:numPr>
      </w:pPr>
      <w:r>
        <w:rPr>
          <w:i/>
        </w:rPr>
        <w:t>What website(s) are scraped?</w:t>
      </w:r>
    </w:p>
    <w:p w14:paraId="68407B76" w14:textId="77777777" w:rsidR="00E020F7" w:rsidRDefault="00450AB0">
      <w:pPr>
        <w:pStyle w:val="Compact"/>
        <w:numPr>
          <w:ilvl w:val="0"/>
          <w:numId w:val="4"/>
        </w:numPr>
      </w:pPr>
      <w:r>
        <w:rPr>
          <w:i/>
        </w:rPr>
        <w:lastRenderedPageBreak/>
        <w:t>Are other data brought in from outside sources?</w:t>
      </w:r>
    </w:p>
    <w:p w14:paraId="0CCD4259" w14:textId="0B93A8F1" w:rsidR="00E020F7" w:rsidRPr="00273337" w:rsidRDefault="00450AB0">
      <w:pPr>
        <w:pStyle w:val="Compact"/>
        <w:numPr>
          <w:ilvl w:val="0"/>
          <w:numId w:val="4"/>
        </w:numPr>
      </w:pPr>
      <w:r>
        <w:rPr>
          <w:i/>
        </w:rPr>
        <w:t>If so, what are they and how do they add to the project?</w:t>
      </w:r>
    </w:p>
    <w:p w14:paraId="3AC4CDDD" w14:textId="2B1A667C" w:rsidR="00273337" w:rsidRDefault="00273337" w:rsidP="00273337">
      <w:pPr>
        <w:pStyle w:val="Compact"/>
        <w:rPr>
          <w:i/>
        </w:rPr>
      </w:pPr>
    </w:p>
    <w:p w14:paraId="2EDA7CAA" w14:textId="571ECA8A" w:rsidR="00273337" w:rsidRPr="00273337" w:rsidRDefault="00273337" w:rsidP="00273337">
      <w:pPr>
        <w:pStyle w:val="Compact"/>
        <w:rPr>
          <w:iCs/>
        </w:rPr>
      </w:pPr>
      <w:r>
        <w:rPr>
          <w:iCs/>
        </w:rPr>
        <w:t xml:space="preserve">There was only one website used which was Indeed.com. The presenter scrapped 100 pages from the website to collect their data. No other data was brought in from outside sources. </w:t>
      </w:r>
    </w:p>
    <w:p w14:paraId="39771A10" w14:textId="77777777" w:rsidR="00E020F7" w:rsidRDefault="00450AB0">
      <w:pPr>
        <w:pStyle w:val="FirstParagraph"/>
      </w:pPr>
      <w:r>
        <w:rPr>
          <w:b/>
        </w:rPr>
        <w:t>What is your overall impression of the project?</w:t>
      </w:r>
    </w:p>
    <w:p w14:paraId="292FA777" w14:textId="11C1082F" w:rsidR="00E020F7" w:rsidRDefault="00450AB0">
      <w:pPr>
        <w:pStyle w:val="BodyText"/>
        <w:rPr>
          <w:b/>
        </w:rPr>
      </w:pPr>
      <w:r>
        <w:rPr>
          <w:b/>
        </w:rPr>
        <w:t>Other encouragements/critiques you would like to provide to your colleague in order for them to have a more refined project.</w:t>
      </w:r>
      <w:bookmarkEnd w:id="1"/>
    </w:p>
    <w:p w14:paraId="46A5CFA9" w14:textId="4A454A36" w:rsidR="008811A8" w:rsidRPr="008811A8" w:rsidRDefault="008811A8">
      <w:pPr>
        <w:pStyle w:val="BodyText"/>
        <w:rPr>
          <w:bCs/>
        </w:rPr>
      </w:pPr>
      <w:r>
        <w:rPr>
          <w:bCs/>
        </w:rPr>
        <w:t xml:space="preserve">I really enjoyed this presentation, although it was short, it was very concise and informative. I also liked the presenter’s general research topic as </w:t>
      </w:r>
      <w:r w:rsidR="00EE67A0">
        <w:rPr>
          <w:bCs/>
        </w:rPr>
        <w:t xml:space="preserve">I found it really interesting that the main focus was for finding the best locations to obtain a job as a data scientist. I also enjoyed that the presenter did analysis for jobs in all 50 states because it provides a wide range of information and highlights the states with the best positions for data scientists on the basis of salary and overall company rating. Great job! </w:t>
      </w:r>
    </w:p>
    <w:sectPr w:rsidR="008811A8" w:rsidRPr="008811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E4DA3" w14:textId="77777777" w:rsidR="00B65E18" w:rsidRDefault="00B65E18">
      <w:pPr>
        <w:spacing w:after="0"/>
      </w:pPr>
      <w:r>
        <w:separator/>
      </w:r>
    </w:p>
  </w:endnote>
  <w:endnote w:type="continuationSeparator" w:id="0">
    <w:p w14:paraId="585311D0" w14:textId="77777777" w:rsidR="00B65E18" w:rsidRDefault="00B65E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879E3" w14:textId="77777777" w:rsidR="00B65E18" w:rsidRDefault="00B65E18">
      <w:r>
        <w:separator/>
      </w:r>
    </w:p>
  </w:footnote>
  <w:footnote w:type="continuationSeparator" w:id="0">
    <w:p w14:paraId="6123A546" w14:textId="77777777" w:rsidR="00B65E18" w:rsidRDefault="00B65E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BEC41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9ADA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3337"/>
    <w:rsid w:val="003908FE"/>
    <w:rsid w:val="00450AB0"/>
    <w:rsid w:val="004E29B3"/>
    <w:rsid w:val="0051026E"/>
    <w:rsid w:val="00590D07"/>
    <w:rsid w:val="00784D58"/>
    <w:rsid w:val="00833942"/>
    <w:rsid w:val="008811A8"/>
    <w:rsid w:val="008D6863"/>
    <w:rsid w:val="00B65E18"/>
    <w:rsid w:val="00B86B75"/>
    <w:rsid w:val="00BC48D5"/>
    <w:rsid w:val="00C36279"/>
    <w:rsid w:val="00D2664D"/>
    <w:rsid w:val="00E020F7"/>
    <w:rsid w:val="00E315A3"/>
    <w:rsid w:val="00EE67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DD4257"/>
  <w15:docId w15:val="{9AADE0F6-9454-0640-A1B2-2703314AC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1026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rmenly Alegria</dc:creator>
  <cp:keywords/>
  <cp:lastModifiedBy>Karmenly Alegria</cp:lastModifiedBy>
  <cp:revision>6</cp:revision>
  <dcterms:created xsi:type="dcterms:W3CDTF">2021-03-26T02:17:00Z</dcterms:created>
  <dcterms:modified xsi:type="dcterms:W3CDTF">2021-03-26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